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armacist</w:t>
      </w:r>
      <w:r>
        <w:t xml:space="preserve"> </w:t>
      </w:r>
      <w:r>
        <w:t xml:space="preserve">in</w:t>
      </w:r>
      <w:r>
        <w:t xml:space="preserve"> </w:t>
      </w:r>
      <w:r>
        <w:t xml:space="preserve">Italy</w:t>
      </w:r>
      <w:r>
        <w:t xml:space="preserve"> </w:t>
      </w:r>
      <w:r>
        <w:t xml:space="preserve">Naples</w:t>
      </w:r>
    </w:p>
    <w:bookmarkStart w:id="20" w:name="Xe7557fd47df17f625d02091236a05b887010778"/>
    <w:p>
      <w:pPr>
        <w:pStyle w:val="Heading1"/>
      </w:pPr>
      <w:r>
        <w:t xml:space="preserve">Cover Letter for Pharmacist Position in Italy Naples</w:t>
      </w:r>
    </w:p>
    <w:p>
      <w:pPr>
        <w:pStyle w:val="FirstParagraph"/>
      </w:pPr>
      <w:r>
        <w:rPr>
          <w:bCs/>
          <w:b/>
        </w:rPr>
        <w:t xml:space="preserve">Dear [Recipient's Name or Hiring Manager],</w:t>
      </w:r>
    </w:p>
    <w:p>
      <w:pPr>
        <w:pStyle w:val="BodyText"/>
      </w:pPr>
      <w:r>
        <w:t xml:space="preserve">I am writing to express my enthusiastic interest in the Pharmacist position at your esteemed pharmacy in Naples, Italy. As a dedicated and experienced pharmacy professional, I am eager to contribute my expertise, passion for healthcare, and commitment to community well-being in this vibrant city. This Cover Letter outlines my qualifications and explains why I am uniquely suited for this role, particularly within the dynamic healthcare landscape of Italy Naples.</w:t>
      </w:r>
    </w:p>
    <w:p>
      <w:pPr>
        <w:pStyle w:val="BodyText"/>
      </w:pPr>
      <w:r>
        <w:t xml:space="preserve">With over [X years] of experience as a Pharmacist in [previous location or country], I have developed a strong foundation in medication management, patient counseling, and regulatory compliance. My work has always been guided by the core principles of accuracy, empathy, and ethical responsibility—values that align perfectly with the standards expected in Italian pharmacies. I am particularly drawn to Naples not only for its rich cultural heritage but also for its growing demand for skilled pharmacists who can support both public health initiatives and individual patient care.</w:t>
      </w:r>
    </w:p>
    <w:p>
      <w:pPr>
        <w:pStyle w:val="BodyText"/>
      </w:pPr>
      <w:r>
        <w:t xml:space="preserve">One of my key strengths as a Pharmacist is my ability to build trust with patients through clear communication and personalized service. In Italy, where healthcare is deeply rooted in community relationships, this skill is invaluable. I understand that pharmacists play a critical role in bridging the gap between medical professionals and patients, ensuring that medications are used safely and effectively. My experience in [specific area, e.g., compounding medications, managing prescriptions, or conducting health screenings] has equipped me to handle complex pharmaceutical needs while maintaining a patient-centered approach.</w:t>
      </w:r>
    </w:p>
    <w:p>
      <w:pPr>
        <w:pStyle w:val="BodyText"/>
      </w:pPr>
      <w:r>
        <w:t xml:space="preserve">Italy Naples offers a unique blend of historical significance and modern healthcare advancements. As a Pharmacist, I am eager to immerse myself in this environment and contribute to the city’s healthcare ecosystem. The Italian healthcare system emphasizes accessibility and preventive care, which resonates with my professional philosophy. I am particularly interested in collaborating with local pharmacies to promote public health education, such as medication adherence programs or chronic disease management initiatives. My goal is to support patients in Naples by providing not only pharmaceutical expertise but also guidance that empowers them to take charge of their health.</w:t>
      </w:r>
    </w:p>
    <w:p>
      <w:pPr>
        <w:pStyle w:val="BodyText"/>
      </w:pPr>
      <w:r>
        <w:t xml:space="preserve">My proficiency in [language, e.g., Italian or English] ensures that I can effectively communicate with diverse patient populations, a critical aspect of pharmacy work in Naples. Additionally, I am familiar with the regulatory frameworks governing pharmaceutical practices in Italy, including the requirements set by the Ministry of Health and local pharmacy associations. This knowledge allows me to operate efficiently within compliance standards while prioritizing patient safety and satisfaction.</w:t>
      </w:r>
    </w:p>
    <w:p>
      <w:pPr>
        <w:pStyle w:val="BodyText"/>
      </w:pPr>
      <w:r>
        <w:t xml:space="preserve">What sets me apart as a Pharmacist is my unwavering dedication to continuous learning. I stay updated on advancements in pharmacology, drug interactions, and emerging treatments through professional development courses and industry journals. In Naples, where the healthcare sector is evolving rapidly, this commitment to growth ensures that I can provide the most current and effective solutions for patients. Whether it’s advising on over-the-counter medications or reviewing prescription regimens, I approach every task with precision and care.</w:t>
      </w:r>
    </w:p>
    <w:p>
      <w:pPr>
        <w:pStyle w:val="BodyText"/>
      </w:pPr>
      <w:r>
        <w:t xml:space="preserve">My experience in [specific project or achievement, e.g., managing a pharmacy team, optimizing inventory systems, or participating in community health fairs] has honed my organizational and leadership skills. I understand that a pharmacy is not just a place for dispensing medications but also a hub of support for individuals and families. In Naples, where the pace of life can be fast yet deeply personal, I aim to create an environment where patients feel valued and informed.</w:t>
      </w:r>
    </w:p>
    <w:p>
      <w:pPr>
        <w:pStyle w:val="BodyText"/>
      </w:pPr>
      <w:r>
        <w:t xml:space="preserve">Finally, I am deeply inspired by the spirit of Naples—a city known for its warmth, creativity, and resilience. As a Pharmacist in this region, I hope to contribute to the community by fostering trust and providing reliable healthcare services. The opportunity to work in Italy Naples represents a meaningful step in my career, allowing me to combine my professional expertise with a passion for making a difference in people’s lives.</w:t>
      </w:r>
    </w:p>
    <w:p>
      <w:pPr>
        <w:pStyle w:val="BodyText"/>
      </w:pPr>
      <w:r>
        <w:t xml:space="preserve">Thank you for considering my application. I would welcome the chance to discuss how my background, skills, and enthusiasm align with the needs of your pharmacy. I am available at [your phone number] or [your email address] and am happy to accommodate an interview at your convenience.</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armacist in Italy Naples</dc:title>
  <dc:creator/>
  <dc:language>en</dc:language>
  <cp:keywords/>
  <dcterms:created xsi:type="dcterms:W3CDTF">2026-07-23T04:24:21Z</dcterms:created>
  <dcterms:modified xsi:type="dcterms:W3CDTF">2026-07-23T04:24:21Z</dcterms:modified>
</cp:coreProperties>
</file>

<file path=docProps/custom.xml><?xml version="1.0" encoding="utf-8"?>
<Properties xmlns="http://schemas.openxmlformats.org/officeDocument/2006/custom-properties" xmlns:vt="http://schemas.openxmlformats.org/officeDocument/2006/docPropsVTypes"/>
</file>